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9EC97" w14:textId="006DA91E" w:rsidR="00B263FE" w:rsidRPr="0022062B" w:rsidRDefault="00B263FE">
      <w:pPr>
        <w:rPr>
          <w:b/>
          <w:bCs/>
          <w:u w:val="single"/>
        </w:rPr>
      </w:pPr>
      <w:r w:rsidRPr="0022062B">
        <w:rPr>
          <w:b/>
          <w:bCs/>
          <w:u w:val="single"/>
        </w:rPr>
        <w:t>Position Summary</w:t>
      </w:r>
    </w:p>
    <w:p w14:paraId="09FD8BEA" w14:textId="38E62AD6" w:rsidR="00FD4099" w:rsidRDefault="00FD4099">
      <w:r>
        <w:t xml:space="preserve">The </w:t>
      </w:r>
      <w:r w:rsidR="001636D9">
        <w:t>F</w:t>
      </w:r>
      <w:r>
        <w:t xml:space="preserve">undraising </w:t>
      </w:r>
      <w:r w:rsidR="001636D9">
        <w:t>S</w:t>
      </w:r>
      <w:r>
        <w:t xml:space="preserve">ubcommittee </w:t>
      </w:r>
      <w:r w:rsidR="001636D9">
        <w:t xml:space="preserve">Chair </w:t>
      </w:r>
      <w:r>
        <w:t xml:space="preserve">is responsible for overseeing the district’s fundraising strategy and helping clubs set and achieve their contribution goals for the Annual Fund and </w:t>
      </w:r>
      <w:r w:rsidR="001636D9">
        <w:t xml:space="preserve">in the absence of an Endowment Fund Subcommittee Chair and/or Paul Harris Subcommittee Chair, manage the efforts of encouraging, supporting, and otherwise managing </w:t>
      </w:r>
      <w:r>
        <w:t>the Endowment Fund</w:t>
      </w:r>
      <w:r w:rsidR="001636D9">
        <w:t xml:space="preserve"> and Paul Harris Fellows/Paul Harris Society activities</w:t>
      </w:r>
      <w:r>
        <w:t>.</w:t>
      </w:r>
    </w:p>
    <w:p w14:paraId="676183F4" w14:textId="3E7C1752" w:rsidR="00B263FE" w:rsidRPr="0022062B" w:rsidRDefault="00B263FE">
      <w:pPr>
        <w:rPr>
          <w:b/>
          <w:bCs/>
          <w:u w:val="single"/>
        </w:rPr>
      </w:pPr>
      <w:r w:rsidRPr="0022062B">
        <w:rPr>
          <w:b/>
          <w:bCs/>
          <w:u w:val="single"/>
        </w:rPr>
        <w:t>Qualifications</w:t>
      </w:r>
    </w:p>
    <w:p w14:paraId="20D3ABE6" w14:textId="149BF2AD" w:rsidR="00B263FE" w:rsidRDefault="00B263FE">
      <w:r>
        <w:t>In addition to the minimum recommended qualifications established in the District Leadership Plan, it is recommended that Rotary Foundation committee members be past district governors, past assistant governors, effective past district subcommittee members, or experienced Rotarians. Committee members should be appointed based on their program participation, Foundation expertise and giving.</w:t>
      </w:r>
    </w:p>
    <w:p w14:paraId="3DB98B73" w14:textId="06434511" w:rsidR="00B263FE" w:rsidRDefault="00B263FE">
      <w:r>
        <w:t>In appointing members of the district fundraising subcommittee, preference should be given to Rotarians with professional expertise in fundraising, sales, marketing, public relations, or a financial field.</w:t>
      </w:r>
    </w:p>
    <w:p w14:paraId="63A28544" w14:textId="77777777" w:rsidR="00F0615F" w:rsidRPr="0022062B" w:rsidRDefault="00F0615F">
      <w:pPr>
        <w:rPr>
          <w:b/>
          <w:bCs/>
          <w:u w:val="single"/>
        </w:rPr>
      </w:pPr>
      <w:r w:rsidRPr="0022062B">
        <w:rPr>
          <w:b/>
          <w:bCs/>
          <w:u w:val="single"/>
        </w:rPr>
        <w:t xml:space="preserve">Duties and Responsibilities </w:t>
      </w:r>
    </w:p>
    <w:p w14:paraId="0CAD5928" w14:textId="77777777" w:rsidR="001636D9" w:rsidRDefault="00F0615F">
      <w:r>
        <w:t xml:space="preserve">The Fundraising Subcommittee </w:t>
      </w:r>
      <w:r w:rsidR="001636D9">
        <w:t xml:space="preserve">Chair </w:t>
      </w:r>
      <w:r>
        <w:t xml:space="preserve">shall: </w:t>
      </w:r>
    </w:p>
    <w:p w14:paraId="32BAB04A" w14:textId="77777777" w:rsidR="000E4C12" w:rsidRDefault="00F0615F" w:rsidP="000E4C12">
      <w:pPr>
        <w:pStyle w:val="ListParagraph"/>
        <w:numPr>
          <w:ilvl w:val="0"/>
          <w:numId w:val="2"/>
        </w:numPr>
      </w:pPr>
      <w:r>
        <w:t xml:space="preserve">Assist and advise clubs on setting fundraising goals and strategies for achieving them. </w:t>
      </w:r>
    </w:p>
    <w:p w14:paraId="26BF4883" w14:textId="77777777" w:rsidR="000E4C12" w:rsidRDefault="00F0615F" w:rsidP="000E4C12">
      <w:pPr>
        <w:pStyle w:val="ListParagraph"/>
        <w:numPr>
          <w:ilvl w:val="0"/>
          <w:numId w:val="2"/>
        </w:numPr>
      </w:pPr>
      <w:r>
        <w:t>Organize club and district fundraising activities. Rotary Foundation Code of Policies 57 April 2022</w:t>
      </w:r>
    </w:p>
    <w:p w14:paraId="126969CD" w14:textId="77777777" w:rsidR="000E4C12" w:rsidRDefault="00F0615F" w:rsidP="000E4C12">
      <w:pPr>
        <w:pStyle w:val="ListParagraph"/>
        <w:numPr>
          <w:ilvl w:val="0"/>
          <w:numId w:val="2"/>
        </w:numPr>
      </w:pPr>
      <w:r>
        <w:t xml:space="preserve">Motivate, promote, and advise clubs on all Rotary Foundation fundraising initiatives. </w:t>
      </w:r>
    </w:p>
    <w:p w14:paraId="13289D69" w14:textId="29EA0909" w:rsidR="001636D9" w:rsidRDefault="00F0615F" w:rsidP="000E4C12">
      <w:pPr>
        <w:pStyle w:val="ListParagraph"/>
        <w:numPr>
          <w:ilvl w:val="0"/>
          <w:numId w:val="2"/>
        </w:numPr>
      </w:pPr>
      <w:r>
        <w:t xml:space="preserve">Coordinate donor appreciation events within the district to ensure that donors are given appropriate recognition. </w:t>
      </w:r>
    </w:p>
    <w:p w14:paraId="02CDC494" w14:textId="39F38F06" w:rsidR="00B263FE" w:rsidRPr="0022062B" w:rsidRDefault="00B263FE">
      <w:pPr>
        <w:rPr>
          <w:b/>
          <w:bCs/>
          <w:u w:val="single"/>
        </w:rPr>
      </w:pPr>
      <w:r w:rsidRPr="0022062B">
        <w:rPr>
          <w:b/>
          <w:bCs/>
          <w:u w:val="single"/>
        </w:rPr>
        <w:t>Training Requirements</w:t>
      </w:r>
    </w:p>
    <w:p w14:paraId="13C0700D" w14:textId="462C9342" w:rsidR="00B263FE" w:rsidRDefault="00B263FE">
      <w:r>
        <w:t>All members of the district Rotary Foundation committee are expected to attend a regional Rotary Foundation seminar conducted by a regional Rotary Foundation coordinator (RRFC). In addition, all committee members are expected to attend and participate in the district team training seminar and other district training meetings as outlined in Article 20 of the Rotary Code of Policies.</w:t>
      </w:r>
    </w:p>
    <w:p w14:paraId="47C86772" w14:textId="19B7E483" w:rsidR="007118B2" w:rsidRDefault="007118B2" w:rsidP="007118B2">
      <w:r>
        <w:t>At a minimum, the Grants Subcommittee Chair must:</w:t>
      </w:r>
    </w:p>
    <w:p w14:paraId="0F4A477F" w14:textId="77777777" w:rsidR="007118B2" w:rsidRDefault="007118B2" w:rsidP="007118B2">
      <w:pPr>
        <w:pStyle w:val="ListParagraph"/>
        <w:numPr>
          <w:ilvl w:val="0"/>
          <w:numId w:val="1"/>
        </w:numPr>
      </w:pPr>
      <w:r>
        <w:t>Maintain up-to-date certification in Protecting Personal Data.</w:t>
      </w:r>
    </w:p>
    <w:p w14:paraId="2FA58C4F" w14:textId="77777777" w:rsidR="007118B2" w:rsidRDefault="007118B2" w:rsidP="007118B2">
      <w:pPr>
        <w:pStyle w:val="ListParagraph"/>
        <w:numPr>
          <w:ilvl w:val="0"/>
          <w:numId w:val="1"/>
        </w:numPr>
      </w:pPr>
      <w:r>
        <w:t>Complete a District 5080 Board Compliance Disclosure for each fiscal year of service.</w:t>
      </w:r>
    </w:p>
    <w:p w14:paraId="1CE32073" w14:textId="6CFF52CE" w:rsidR="00B263FE" w:rsidRPr="0022062B" w:rsidRDefault="00B263FE">
      <w:pPr>
        <w:rPr>
          <w:b/>
          <w:bCs/>
        </w:rPr>
      </w:pPr>
      <w:r w:rsidRPr="0022062B">
        <w:rPr>
          <w:b/>
          <w:bCs/>
        </w:rPr>
        <w:t>Appointments</w:t>
      </w:r>
    </w:p>
    <w:p w14:paraId="1A18A78B" w14:textId="48E8589A" w:rsidR="00B263FE" w:rsidRDefault="00B263FE">
      <w:r>
        <w:t>The governor-elect shall appoint members for the open positions of the district Rotary Foundation subcommittees for his/her year in office. It is recommended that subcommittee chairs serve three-year terms to help ensure continuity.</w:t>
      </w:r>
    </w:p>
    <w:sectPr w:rsidR="00B263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1DAC" w14:textId="77777777" w:rsidR="00C362B2" w:rsidRDefault="00C362B2" w:rsidP="00B263FE">
      <w:pPr>
        <w:spacing w:after="0" w:line="240" w:lineRule="auto"/>
      </w:pPr>
      <w:r>
        <w:separator/>
      </w:r>
    </w:p>
  </w:endnote>
  <w:endnote w:type="continuationSeparator" w:id="0">
    <w:p w14:paraId="7325E25E" w14:textId="77777777" w:rsidR="00C362B2" w:rsidRDefault="00C362B2" w:rsidP="00B26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D3839" w14:textId="77777777" w:rsidR="00C362B2" w:rsidRDefault="00C362B2" w:rsidP="00B263FE">
      <w:pPr>
        <w:spacing w:after="0" w:line="240" w:lineRule="auto"/>
      </w:pPr>
      <w:r>
        <w:separator/>
      </w:r>
    </w:p>
  </w:footnote>
  <w:footnote w:type="continuationSeparator" w:id="0">
    <w:p w14:paraId="141673A3" w14:textId="77777777" w:rsidR="00C362B2" w:rsidRDefault="00C362B2" w:rsidP="00B26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29CF" w14:textId="769D3332" w:rsidR="00B263FE" w:rsidRDefault="00B263FE" w:rsidP="00F0615F">
    <w:pPr>
      <w:pStyle w:val="Header"/>
      <w:jc w:val="center"/>
    </w:pPr>
    <w:r>
      <w:t>Position Description</w:t>
    </w:r>
  </w:p>
  <w:p w14:paraId="07C204FF" w14:textId="485413A7" w:rsidR="00B263FE" w:rsidRDefault="00B263FE" w:rsidP="00F0615F">
    <w:pPr>
      <w:pStyle w:val="Header"/>
      <w:jc w:val="center"/>
    </w:pPr>
    <w:r>
      <w:t>Rotary Fundraising</w:t>
    </w:r>
    <w:r w:rsidR="00F0615F">
      <w:t xml:space="preserve"> (Annual Fund/Share) Subcommittee Cha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0F6"/>
    <w:multiLevelType w:val="hybridMultilevel"/>
    <w:tmpl w:val="0D12B30C"/>
    <w:lvl w:ilvl="0" w:tplc="F68849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9829C9"/>
    <w:multiLevelType w:val="hybridMultilevel"/>
    <w:tmpl w:val="66C4E594"/>
    <w:lvl w:ilvl="0" w:tplc="964423B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57457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0068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C1NDK3MDQ2MDZR0lEKTi0uzszPAykwrAUAtrqhiiwAAAA="/>
  </w:docVars>
  <w:rsids>
    <w:rsidRoot w:val="00B263FE"/>
    <w:rsid w:val="000E4C12"/>
    <w:rsid w:val="001636D9"/>
    <w:rsid w:val="0022062B"/>
    <w:rsid w:val="007118B2"/>
    <w:rsid w:val="0083265B"/>
    <w:rsid w:val="008C60BA"/>
    <w:rsid w:val="00B263FE"/>
    <w:rsid w:val="00C362B2"/>
    <w:rsid w:val="00F0615F"/>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B800B"/>
  <w15:chartTrackingRefBased/>
  <w15:docId w15:val="{0F88C1A6-C9FB-4724-AB84-D2EAA3407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6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3FE"/>
  </w:style>
  <w:style w:type="paragraph" w:styleId="Footer">
    <w:name w:val="footer"/>
    <w:basedOn w:val="Normal"/>
    <w:link w:val="FooterChar"/>
    <w:uiPriority w:val="99"/>
    <w:unhideWhenUsed/>
    <w:rsid w:val="00B26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3FE"/>
  </w:style>
  <w:style w:type="paragraph" w:styleId="ListParagraph">
    <w:name w:val="List Paragraph"/>
    <w:basedOn w:val="Normal"/>
    <w:uiPriority w:val="34"/>
    <w:qFormat/>
    <w:rsid w:val="007118B2"/>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5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Dunwoody</dc:creator>
  <cp:keywords/>
  <dc:description/>
  <cp:lastModifiedBy>William Dunwoody</cp:lastModifiedBy>
  <cp:revision>6</cp:revision>
  <dcterms:created xsi:type="dcterms:W3CDTF">2022-05-01T22:43:00Z</dcterms:created>
  <dcterms:modified xsi:type="dcterms:W3CDTF">2022-05-02T00:46:00Z</dcterms:modified>
</cp:coreProperties>
</file>